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senior-product-manager"/>
      <w:bookmarkEnd w:id="21"/>
      <w:r>
        <w:t xml:space="preserve">Gary B. Genett // Technologist &amp; Senior Produ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Resume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mplete networking and application scope, OSI L2-L7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3b3a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e4b7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